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12A6F" w14:textId="6C7A0386" w:rsidR="00964E27" w:rsidRPr="003E4258" w:rsidRDefault="000A2F15" w:rsidP="00B523E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Your work will be evaluated using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this criteria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. VIEW SCORING GUIDE Competencies Measured By successfully completing this assignment, you will demonstrate your proficiency in the following course competencies and scoring guide criteria: Competency 1: Apply social and developmental theories to adolescent development. Apply one social and one developmental theory to the issue. Competency 2: Describe the physical growth and cognitive development found in adolescence. Describe the factors that influence an adolescent's cognitive development and physical development related to the issue. Competency 3: Describe the social relationships and family patterns viewed in adolescent development. Describe family patterns and social relationships that influence the issue. Competency 4: Explain mental health and psychosocial problems common during adolescence. Explain the chosen mental health or psychosocial problem. Competency 5: Apply findings from scholarly literature to issues in adolescent development. Use findings from scholarly literature to an issue in adolescent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606BA8"/>
    <w:rsid w:val="007936D8"/>
    <w:rsid w:val="00964E27"/>
    <w:rsid w:val="00AB4C05"/>
    <w:rsid w:val="00B5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3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6:00:00Z</dcterms:created>
  <dcterms:modified xsi:type="dcterms:W3CDTF">2021-11-23T06:00:00Z</dcterms:modified>
</cp:coreProperties>
</file>